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28014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01386313" w14:textId="77777777" w:rsidR="009C486D" w:rsidRDefault="005F7015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0" w:name="_Hlk121131185"/>
      <w:r>
        <w:rPr>
          <w:rFonts w:ascii="Garamond" w:hAnsi="Garamond" w:cs="Times New Roman"/>
          <w:b/>
          <w:sz w:val="24"/>
          <w:szCs w:val="24"/>
          <w:lang w:val="pl-PL"/>
        </w:rPr>
        <w:t>Metodologia badań żywieniowych</w:t>
      </w:r>
    </w:p>
    <w:bookmarkEnd w:id="0"/>
    <w:p w14:paraId="6B3D8147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7597AE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1957589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4DCAC7A2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3378171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ECCBCB8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4F70BFBA" w14:textId="05390D36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CC0E7E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CC0E7E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52317" w:rsidRPr="00A3045F" w14:paraId="1A18934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11AA30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15EC0215" w14:textId="77777777" w:rsidR="00752317" w:rsidRPr="00C0574F" w:rsidRDefault="00C50D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52317" w:rsidRPr="00A3045F" w14:paraId="156ED3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BD60439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C6CCFDB" w14:textId="77777777" w:rsidR="00752317" w:rsidRPr="00A3045F" w:rsidRDefault="003554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I 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 Semestr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I</w:t>
            </w:r>
          </w:p>
        </w:tc>
      </w:tr>
      <w:tr w:rsidR="00752317" w:rsidRPr="00136CBE" w14:paraId="16EFD63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7B5F37A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7A4A7ECF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C50DA3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52317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52317" w:rsidRPr="00A3045F" w14:paraId="62DD33B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8ED8C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2DBDBBDF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52317" w:rsidRPr="008D7FD5" w14:paraId="0316EE75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15442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59E36141" w14:textId="77777777" w:rsidR="00752317" w:rsidRPr="00A3045F" w:rsidRDefault="00B96088" w:rsidP="004859A2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343F03" w:rsidRPr="001F29A4" w14:paraId="7D68D2B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1C6AAF0" w14:textId="77777777" w:rsidR="00343F03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</w:t>
            </w:r>
            <w:r w:rsidR="0045302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alności</w:t>
            </w:r>
          </w:p>
          <w:p w14:paraId="5D988803" w14:textId="77777777" w:rsidR="00343F03" w:rsidRPr="00A3045F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3FA6CF3B" w14:textId="37AE504C" w:rsidR="00343F03" w:rsidRPr="00A3045F" w:rsidRDefault="00FE3E1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8D7FD5" w:rsidRPr="00A3045F" w14:paraId="2581118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969815D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F94AB6C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8D7FD5" w:rsidRPr="00A3045F" w14:paraId="03F08EF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89F980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3F3589B4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3EA87124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08F1CC8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5F0957C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0478739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1BF8021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1475CF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069BC2D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74C0C4B5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2D4FFA9A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704DA68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6DFA9F4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42BD219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6CBF4E2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022587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5F7015" w:rsidRPr="00C50DA3" w14:paraId="68A6EE65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22474666" w14:textId="77777777" w:rsidR="005F7015" w:rsidRPr="004B21E0" w:rsidRDefault="005F7015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23647E2A" w14:textId="77777777" w:rsidR="005F7015" w:rsidRPr="004B21E0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6148D331" w14:textId="77777777" w:rsidR="005F7015" w:rsidRPr="00706643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41DAF902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</w:p>
        </w:tc>
        <w:tc>
          <w:tcPr>
            <w:tcW w:w="2144" w:type="dxa"/>
            <w:vAlign w:val="center"/>
          </w:tcPr>
          <w:p w14:paraId="088FA563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z oceną </w:t>
            </w:r>
          </w:p>
        </w:tc>
        <w:tc>
          <w:tcPr>
            <w:tcW w:w="1034" w:type="dxa"/>
            <w:vAlign w:val="center"/>
          </w:tcPr>
          <w:p w14:paraId="09C86A69" w14:textId="73C0F8A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  <w:r w:rsidR="0072441C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5F7015" w:rsidRPr="004B21E0" w14:paraId="17908A2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71497FE" w14:textId="77777777" w:rsidR="005F7015" w:rsidRPr="006A1E4A" w:rsidRDefault="005F7015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1C17DC6B" w14:textId="77777777" w:rsidR="005F7015" w:rsidRPr="006A1E4A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5A6FB2FC" w14:textId="77777777" w:rsidR="005F7015" w:rsidRPr="006A1E4A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0A325DA5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493F2C3A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5616CBA4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F1004C2" w14:textId="77777777" w:rsidR="005F7015" w:rsidRPr="004B21E0" w:rsidRDefault="005F7015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4493481D" w14:textId="77777777" w:rsidR="005F7015" w:rsidRPr="004B21E0" w:rsidRDefault="0008753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0</w:t>
            </w:r>
          </w:p>
        </w:tc>
        <w:tc>
          <w:tcPr>
            <w:tcW w:w="1545" w:type="dxa"/>
            <w:vAlign w:val="center"/>
          </w:tcPr>
          <w:p w14:paraId="61425EDE" w14:textId="77777777" w:rsidR="005F7015" w:rsidRPr="004B21E0" w:rsidRDefault="0008753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4</w:t>
            </w:r>
          </w:p>
        </w:tc>
        <w:tc>
          <w:tcPr>
            <w:tcW w:w="845" w:type="dxa"/>
            <w:vMerge/>
            <w:vAlign w:val="center"/>
          </w:tcPr>
          <w:p w14:paraId="4A3E5EC9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55C733B0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02D1622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438F3136" w14:textId="77777777" w:rsidR="005F7015" w:rsidRPr="004B21E0" w:rsidRDefault="005F7015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675FCE44" w14:textId="77777777" w:rsidR="005F7015" w:rsidRPr="004B21E0" w:rsidRDefault="0008753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1545" w:type="dxa"/>
            <w:vAlign w:val="center"/>
          </w:tcPr>
          <w:p w14:paraId="6178E4E3" w14:textId="77777777" w:rsidR="005F7015" w:rsidRPr="00706643" w:rsidRDefault="00087532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75F1BEAA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562C76AB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35AF3874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1E157C28" w14:textId="77777777" w:rsidR="00F85CAA" w:rsidRPr="00FE1A8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C50DA3" w14:paraId="3A45FB04" w14:textId="77777777" w:rsidTr="00F85CAA">
        <w:tc>
          <w:tcPr>
            <w:tcW w:w="10461" w:type="dxa"/>
            <w:vAlign w:val="center"/>
          </w:tcPr>
          <w:p w14:paraId="3948D5FC" w14:textId="77777777" w:rsidR="00F85CAA" w:rsidRPr="00FE1A88" w:rsidRDefault="005F7015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29BB9375" w14:textId="77777777" w:rsidR="00F85CAA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1C14C287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CC0E7E" w14:paraId="074967DF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63777268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786CF6EA" w14:textId="77777777" w:rsidR="009C486D" w:rsidRPr="00FE1A88" w:rsidRDefault="00F53CB8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ekazanie wiedzy na temat metod badań żywieniowych i ich zastosowania.</w:t>
            </w:r>
          </w:p>
        </w:tc>
      </w:tr>
      <w:tr w:rsidR="009C486D" w:rsidRPr="00CC0E7E" w14:paraId="36104DAD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2622890A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15F012DC" w14:textId="622305E5" w:rsidR="009C486D" w:rsidRPr="00FE1A88" w:rsidRDefault="00F53CB8" w:rsidP="00F53CB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miejętność planowania i przeprowadzania oceny sposobu żywienia oraz właściwego opisywania i interpretacji wynik</w:t>
            </w:r>
            <w:r w:rsidR="00E02C00">
              <w:rPr>
                <w:rFonts w:ascii="Garamond" w:hAnsi="Garamond" w:cs="Times New Roman"/>
                <w:sz w:val="18"/>
                <w:szCs w:val="18"/>
                <w:lang w:val="pl-PL"/>
              </w:rPr>
              <w:t>ów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9C486D" w:rsidRPr="00CC0E7E" w14:paraId="05DD784B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2A80B1D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2632CC89" w14:textId="77777777" w:rsidR="009C486D" w:rsidRPr="00FE1A88" w:rsidRDefault="00F53CB8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Gotowość</w:t>
            </w:r>
            <w:r w:rsidRPr="00F53CB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do prowadzenia własnej praktyki dietetycznej z uwzględnieniem odpowiedzialności za zdrowie indywidualnego człowieka oraz zdrowie publiczn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1C5C8487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2454FA20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6130"/>
        <w:gridCol w:w="1842"/>
        <w:gridCol w:w="1952"/>
      </w:tblGrid>
      <w:tr w:rsidR="009C486D" w:rsidRPr="00FE1A88" w14:paraId="5295E3DC" w14:textId="77777777" w:rsidTr="001668EC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6B0C514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CC0E7E" w14:paraId="2DFB8186" w14:textId="77777777" w:rsidTr="001668EC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5B53401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130" w:type="dxa"/>
            <w:shd w:val="clear" w:color="auto" w:fill="D9E2F3" w:themeFill="accent5" w:themeFillTint="33"/>
            <w:vAlign w:val="center"/>
          </w:tcPr>
          <w:p w14:paraId="23CDC184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2785A9AA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842" w:type="dxa"/>
            <w:shd w:val="clear" w:color="auto" w:fill="D9E2F3" w:themeFill="accent5" w:themeFillTint="33"/>
            <w:vAlign w:val="center"/>
          </w:tcPr>
          <w:p w14:paraId="4DCAA7E3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1952" w:type="dxa"/>
            <w:shd w:val="clear" w:color="auto" w:fill="D9E2F3" w:themeFill="accent5" w:themeFillTint="33"/>
            <w:vAlign w:val="center"/>
          </w:tcPr>
          <w:p w14:paraId="72979417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3C19346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72441C" w14:paraId="725B4D8B" w14:textId="77777777" w:rsidTr="001668EC">
        <w:tc>
          <w:tcPr>
            <w:tcW w:w="561" w:type="dxa"/>
            <w:vAlign w:val="center"/>
          </w:tcPr>
          <w:p w14:paraId="24A4B711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130" w:type="dxa"/>
            <w:vAlign w:val="center"/>
          </w:tcPr>
          <w:p w14:paraId="5E0FC24B" w14:textId="02846F18" w:rsidR="00063D4B" w:rsidRPr="00FE1A88" w:rsidRDefault="00063D4B" w:rsidP="0072441C">
            <w:pPr>
              <w:spacing w:after="0" w:line="240" w:lineRule="auto"/>
              <w:ind w:right="87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siada kompleksową wiedzę na temat zróżnicowanych metod oceny sposobu żywienia (w tym m. in. metody 24 godzinnego wywiadu, bieżącego notowania, historii żywienia, metody punktowej), rozumie ich praktyczne zastosowanie w zależności od sytuacji indywidualnej pacjenta. </w:t>
            </w:r>
          </w:p>
        </w:tc>
        <w:tc>
          <w:tcPr>
            <w:tcW w:w="1842" w:type="dxa"/>
            <w:vAlign w:val="center"/>
          </w:tcPr>
          <w:p w14:paraId="5CA9DAB8" w14:textId="77777777" w:rsidR="00B0095E" w:rsidRPr="00B0095E" w:rsidRDefault="0072441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0095E">
              <w:rPr>
                <w:rFonts w:ascii="Garamond" w:hAnsi="Garamond" w:cs="Times New Roman"/>
                <w:sz w:val="18"/>
                <w:szCs w:val="18"/>
              </w:rPr>
              <w:t>Diet2_WG02</w:t>
            </w:r>
            <w:r w:rsidR="00B44717" w:rsidRPr="00B0095E">
              <w:rPr>
                <w:rFonts w:ascii="Garamond" w:hAnsi="Garamond" w:cs="Times New Roman"/>
                <w:sz w:val="18"/>
                <w:szCs w:val="18"/>
              </w:rPr>
              <w:t xml:space="preserve"> </w:t>
            </w:r>
          </w:p>
          <w:p w14:paraId="4C1712B9" w14:textId="77777777" w:rsidR="00B0095E" w:rsidRPr="00B0095E" w:rsidRDefault="00B0095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0095E">
              <w:rPr>
                <w:rFonts w:ascii="Garamond" w:hAnsi="Garamond" w:cs="Times New Roman"/>
                <w:sz w:val="18"/>
                <w:szCs w:val="18"/>
              </w:rPr>
              <w:t>Diet2_WG10</w:t>
            </w:r>
          </w:p>
          <w:p w14:paraId="1D9D9D27" w14:textId="0ED63E0C" w:rsidR="009C486D" w:rsidRPr="00B0095E" w:rsidRDefault="00B447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0095E">
              <w:rPr>
                <w:rFonts w:ascii="Garamond" w:hAnsi="Garamond" w:cs="Times New Roman"/>
                <w:sz w:val="18"/>
                <w:szCs w:val="18"/>
              </w:rPr>
              <w:t>Diet2_WK05</w:t>
            </w:r>
          </w:p>
        </w:tc>
        <w:tc>
          <w:tcPr>
            <w:tcW w:w="1952" w:type="dxa"/>
            <w:vAlign w:val="center"/>
          </w:tcPr>
          <w:p w14:paraId="42A295D8" w14:textId="76B1E76F" w:rsidR="009C486D" w:rsidRPr="00FE1A88" w:rsidRDefault="001668E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Kolokwium / zaliczenie pisemne </w:t>
            </w:r>
          </w:p>
        </w:tc>
      </w:tr>
      <w:tr w:rsidR="009C486D" w:rsidRPr="0072441C" w14:paraId="30CAEF09" w14:textId="77777777" w:rsidTr="001668EC">
        <w:tc>
          <w:tcPr>
            <w:tcW w:w="561" w:type="dxa"/>
            <w:vAlign w:val="center"/>
          </w:tcPr>
          <w:p w14:paraId="33BAB1AD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130" w:type="dxa"/>
            <w:vAlign w:val="center"/>
          </w:tcPr>
          <w:p w14:paraId="1C3F0E25" w14:textId="6B8CCCE1" w:rsidR="00AC0025" w:rsidRPr="00FE1A88" w:rsidRDefault="00AC0025" w:rsidP="00B44717">
            <w:pPr>
              <w:spacing w:after="0" w:line="240" w:lineRule="auto"/>
              <w:ind w:right="87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siada rozbudowaną wiedzę dotyczącą składników odżywczych oraz ich wartości</w:t>
            </w:r>
            <w:r w:rsidR="00B4471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; posiada wiedzę na temat zapotrzebowania energetycznego człowieka dostosowanego do jego stylu życia. </w:t>
            </w:r>
          </w:p>
        </w:tc>
        <w:tc>
          <w:tcPr>
            <w:tcW w:w="1842" w:type="dxa"/>
            <w:vAlign w:val="center"/>
          </w:tcPr>
          <w:p w14:paraId="1E2E398C" w14:textId="77777777" w:rsidR="00B44717" w:rsidRDefault="00B447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44717">
              <w:rPr>
                <w:rFonts w:ascii="Garamond" w:hAnsi="Garamond" w:cs="Times New Roman"/>
                <w:sz w:val="18"/>
                <w:szCs w:val="18"/>
              </w:rPr>
              <w:t>Diet2_WG02</w:t>
            </w:r>
            <w:r w:rsidRPr="00B44717">
              <w:rPr>
                <w:rFonts w:ascii="Garamond" w:hAnsi="Garamond" w:cs="Times New Roman"/>
                <w:sz w:val="18"/>
                <w:szCs w:val="18"/>
              </w:rPr>
              <w:br/>
            </w:r>
            <w:r w:rsidR="0072441C" w:rsidRPr="00B44717">
              <w:rPr>
                <w:rFonts w:ascii="Garamond" w:hAnsi="Garamond" w:cs="Times New Roman"/>
                <w:sz w:val="18"/>
                <w:szCs w:val="18"/>
              </w:rPr>
              <w:t>Diet2_WG08</w:t>
            </w:r>
          </w:p>
          <w:p w14:paraId="3A0E622E" w14:textId="172FCD79" w:rsidR="009C486D" w:rsidRPr="00B44717" w:rsidRDefault="00B447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44717">
              <w:rPr>
                <w:rFonts w:ascii="Garamond" w:hAnsi="Garamond" w:cs="Times New Roman"/>
                <w:sz w:val="18"/>
                <w:szCs w:val="18"/>
              </w:rPr>
              <w:t>Diet2_WK01</w:t>
            </w:r>
            <w:r w:rsidRPr="00B44717">
              <w:rPr>
                <w:rFonts w:ascii="Garamond" w:hAnsi="Garamond" w:cs="Times New Roman"/>
                <w:sz w:val="18"/>
                <w:szCs w:val="18"/>
              </w:rPr>
              <w:br/>
              <w:t>Diet2_WK05</w:t>
            </w:r>
          </w:p>
        </w:tc>
        <w:tc>
          <w:tcPr>
            <w:tcW w:w="1952" w:type="dxa"/>
            <w:vAlign w:val="center"/>
          </w:tcPr>
          <w:p w14:paraId="54D95627" w14:textId="5C427624" w:rsidR="009C486D" w:rsidRPr="00FE1A88" w:rsidRDefault="001668E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 / zaliczenie pisemne</w:t>
            </w:r>
          </w:p>
        </w:tc>
      </w:tr>
      <w:tr w:rsidR="009C486D" w:rsidRPr="0072441C" w14:paraId="07AB18F2" w14:textId="77777777" w:rsidTr="001668EC">
        <w:tc>
          <w:tcPr>
            <w:tcW w:w="561" w:type="dxa"/>
            <w:vAlign w:val="center"/>
          </w:tcPr>
          <w:p w14:paraId="7440F014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130" w:type="dxa"/>
            <w:vAlign w:val="center"/>
          </w:tcPr>
          <w:p w14:paraId="7A4717DD" w14:textId="37DD4E23" w:rsidR="009C486D" w:rsidRPr="00FE1A88" w:rsidRDefault="00B44717" w:rsidP="0072441C">
            <w:pPr>
              <w:spacing w:after="0" w:line="240" w:lineRule="auto"/>
              <w:ind w:right="87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metodologię opracowywania </w:t>
            </w:r>
            <w:r w:rsidRPr="00B44717">
              <w:rPr>
                <w:rFonts w:ascii="Garamond" w:hAnsi="Garamond" w:cs="Times New Roman"/>
                <w:sz w:val="18"/>
                <w:szCs w:val="18"/>
                <w:lang w:val="pl-PL"/>
              </w:rPr>
              <w:t>kwestionariusza do badań żywieniowych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842" w:type="dxa"/>
            <w:vAlign w:val="center"/>
          </w:tcPr>
          <w:p w14:paraId="146B6902" w14:textId="13FB506A" w:rsidR="009C486D" w:rsidRPr="00FE1A88" w:rsidRDefault="00B447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2441C">
              <w:rPr>
                <w:rFonts w:ascii="Garamond" w:hAnsi="Garamond" w:cs="Times New Roman"/>
                <w:sz w:val="18"/>
                <w:szCs w:val="18"/>
                <w:lang w:val="pl-PL"/>
              </w:rPr>
              <w:t>Diet2_WK05</w:t>
            </w:r>
          </w:p>
        </w:tc>
        <w:tc>
          <w:tcPr>
            <w:tcW w:w="1952" w:type="dxa"/>
            <w:vAlign w:val="center"/>
          </w:tcPr>
          <w:p w14:paraId="77A81E9B" w14:textId="31E98E31" w:rsidR="009C486D" w:rsidRPr="00FE1A88" w:rsidRDefault="001668E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lokwium / zaliczenie pisemne</w:t>
            </w:r>
          </w:p>
        </w:tc>
      </w:tr>
    </w:tbl>
    <w:p w14:paraId="658A7C15" w14:textId="77777777" w:rsidR="00614E0A" w:rsidRPr="00D637C7" w:rsidRDefault="00614E0A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6130"/>
        <w:gridCol w:w="1984"/>
        <w:gridCol w:w="1810"/>
      </w:tblGrid>
      <w:tr w:rsidR="009C486D" w:rsidRPr="00D637C7" w14:paraId="39877AE3" w14:textId="77777777" w:rsidTr="001668EC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EB67A8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CC0E7E" w14:paraId="3D5116AB" w14:textId="77777777" w:rsidTr="001668EC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1D823B6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130" w:type="dxa"/>
            <w:shd w:val="clear" w:color="auto" w:fill="D9E2F3" w:themeFill="accent5" w:themeFillTint="33"/>
            <w:vAlign w:val="center"/>
          </w:tcPr>
          <w:p w14:paraId="282D5EDF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6F9D47EE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984" w:type="dxa"/>
            <w:shd w:val="clear" w:color="auto" w:fill="D9E2F3" w:themeFill="accent5" w:themeFillTint="33"/>
            <w:vAlign w:val="center"/>
          </w:tcPr>
          <w:p w14:paraId="7FDD7B2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1810" w:type="dxa"/>
            <w:shd w:val="clear" w:color="auto" w:fill="D9E2F3" w:themeFill="accent5" w:themeFillTint="33"/>
            <w:vAlign w:val="center"/>
          </w:tcPr>
          <w:p w14:paraId="6EC9A2FD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487EA372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1668EC" w:rsidRPr="00CC0E7E" w14:paraId="55F22888" w14:textId="77777777" w:rsidTr="00890C41">
        <w:tc>
          <w:tcPr>
            <w:tcW w:w="561" w:type="dxa"/>
            <w:vAlign w:val="center"/>
          </w:tcPr>
          <w:p w14:paraId="6ADF782F" w14:textId="77777777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130" w:type="dxa"/>
            <w:vAlign w:val="center"/>
          </w:tcPr>
          <w:p w14:paraId="1A1289A7" w14:textId="1A749FA6" w:rsidR="00A554C5" w:rsidRPr="00FE1A88" w:rsidRDefault="00A554C5" w:rsidP="00A554C5">
            <w:pPr>
              <w:spacing w:after="0" w:line="240" w:lineRule="auto"/>
              <w:ind w:right="87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na podstawie wywiadu z pacjentem przeprowadzić kompleksową ocenę jego sposobu żywienia oraz właściwe zinterpretować uzyskane w ten sposób dane.</w:t>
            </w:r>
          </w:p>
        </w:tc>
        <w:tc>
          <w:tcPr>
            <w:tcW w:w="1984" w:type="dxa"/>
            <w:vAlign w:val="center"/>
          </w:tcPr>
          <w:p w14:paraId="77953495" w14:textId="77777777" w:rsidR="00A554C5" w:rsidRPr="00B0095E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0095E">
              <w:rPr>
                <w:rFonts w:ascii="Garamond" w:hAnsi="Garamond" w:cs="Times New Roman"/>
                <w:sz w:val="18"/>
                <w:szCs w:val="18"/>
              </w:rPr>
              <w:t>Diet2_UW01</w:t>
            </w:r>
            <w:r w:rsidR="00A554C5" w:rsidRPr="00B0095E">
              <w:rPr>
                <w:rFonts w:ascii="Garamond" w:hAnsi="Garamond" w:cs="Times New Roman"/>
                <w:sz w:val="18"/>
                <w:szCs w:val="18"/>
              </w:rPr>
              <w:t xml:space="preserve"> </w:t>
            </w:r>
          </w:p>
          <w:p w14:paraId="0B99E834" w14:textId="77777777" w:rsidR="001668EC" w:rsidRPr="00B0095E" w:rsidRDefault="00A554C5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0095E">
              <w:rPr>
                <w:rFonts w:ascii="Garamond" w:hAnsi="Garamond" w:cs="Times New Roman"/>
                <w:sz w:val="18"/>
                <w:szCs w:val="18"/>
              </w:rPr>
              <w:t>Diet2_UW07</w:t>
            </w:r>
          </w:p>
          <w:p w14:paraId="543798C5" w14:textId="42AA4793" w:rsidR="00A554C5" w:rsidRPr="00B0095E" w:rsidRDefault="00A554C5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B0095E">
              <w:rPr>
                <w:rFonts w:ascii="Garamond" w:hAnsi="Garamond" w:cs="Times New Roman"/>
                <w:sz w:val="18"/>
                <w:szCs w:val="18"/>
              </w:rPr>
              <w:t>Diet2_UW08</w:t>
            </w:r>
          </w:p>
        </w:tc>
        <w:tc>
          <w:tcPr>
            <w:tcW w:w="1810" w:type="dxa"/>
          </w:tcPr>
          <w:p w14:paraId="73EC93E2" w14:textId="39C0EB48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705E2">
              <w:rPr>
                <w:rFonts w:ascii="Garamond" w:hAnsi="Garamond" w:cs="Times New Roman"/>
                <w:sz w:val="18"/>
                <w:szCs w:val="18"/>
                <w:lang w:val="pl-PL"/>
              </w:rPr>
              <w:t>Projekt własny / sprawozdanie z wykonania zadań</w:t>
            </w:r>
          </w:p>
        </w:tc>
      </w:tr>
      <w:tr w:rsidR="001668EC" w:rsidRPr="00CC0E7E" w14:paraId="2FCEC162" w14:textId="77777777" w:rsidTr="00890C41">
        <w:tc>
          <w:tcPr>
            <w:tcW w:w="561" w:type="dxa"/>
            <w:vAlign w:val="center"/>
          </w:tcPr>
          <w:p w14:paraId="4609C4BE" w14:textId="77777777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130" w:type="dxa"/>
            <w:vAlign w:val="center"/>
          </w:tcPr>
          <w:p w14:paraId="7FCD96F8" w14:textId="5BBE43EA" w:rsidR="001668EC" w:rsidRPr="00FE1A88" w:rsidRDefault="00A554C5" w:rsidP="001668EC">
            <w:pPr>
              <w:spacing w:after="0" w:line="240" w:lineRule="auto"/>
              <w:ind w:right="87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samodzielnie opracować kwestionariusz do badań żywieniowych. </w:t>
            </w:r>
          </w:p>
        </w:tc>
        <w:tc>
          <w:tcPr>
            <w:tcW w:w="1984" w:type="dxa"/>
            <w:vAlign w:val="center"/>
          </w:tcPr>
          <w:p w14:paraId="68E06D43" w14:textId="77777777" w:rsidR="00A554C5" w:rsidRDefault="00A554C5" w:rsidP="00A554C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42927">
              <w:rPr>
                <w:rFonts w:ascii="Garamond" w:hAnsi="Garamond" w:cs="Times New Roman"/>
                <w:sz w:val="18"/>
                <w:szCs w:val="18"/>
                <w:lang w:val="pl-PL"/>
              </w:rPr>
              <w:t>Diet2_UW07</w:t>
            </w:r>
          </w:p>
          <w:p w14:paraId="0D25A228" w14:textId="04CC84C0" w:rsidR="001668EC" w:rsidRPr="00FE1A88" w:rsidRDefault="00A554C5" w:rsidP="00A554C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8</w:t>
            </w:r>
          </w:p>
        </w:tc>
        <w:tc>
          <w:tcPr>
            <w:tcW w:w="1810" w:type="dxa"/>
          </w:tcPr>
          <w:p w14:paraId="77CA87F5" w14:textId="1117F51F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705E2">
              <w:rPr>
                <w:rFonts w:ascii="Garamond" w:hAnsi="Garamond" w:cs="Times New Roman"/>
                <w:sz w:val="18"/>
                <w:szCs w:val="18"/>
                <w:lang w:val="pl-PL"/>
              </w:rPr>
              <w:t>Projekt własny / sprawozdanie z wykonania zadań</w:t>
            </w:r>
          </w:p>
        </w:tc>
      </w:tr>
      <w:tr w:rsidR="001668EC" w:rsidRPr="00CC0E7E" w14:paraId="4F05CC19" w14:textId="77777777" w:rsidTr="00890C41">
        <w:tc>
          <w:tcPr>
            <w:tcW w:w="561" w:type="dxa"/>
            <w:vAlign w:val="center"/>
          </w:tcPr>
          <w:p w14:paraId="29DD9E5A" w14:textId="467319B3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130" w:type="dxa"/>
            <w:vAlign w:val="center"/>
          </w:tcPr>
          <w:p w14:paraId="36109CB1" w14:textId="59906992" w:rsidR="001668EC" w:rsidRPr="00FE1A88" w:rsidRDefault="00A554C5" w:rsidP="001668EC">
            <w:pPr>
              <w:spacing w:after="0" w:line="240" w:lineRule="auto"/>
              <w:ind w:right="87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na podstawie uzyskanych danych właściwie zaplanować dietę z uwzględnieniem jego indywidualnych potrzeb. </w:t>
            </w:r>
          </w:p>
        </w:tc>
        <w:tc>
          <w:tcPr>
            <w:tcW w:w="1984" w:type="dxa"/>
            <w:vAlign w:val="center"/>
          </w:tcPr>
          <w:p w14:paraId="3657FC68" w14:textId="54BDF537" w:rsidR="001668EC" w:rsidRPr="00FE1A88" w:rsidRDefault="00A554C5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UW01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  <w:t>Diet2_UW09</w:t>
            </w:r>
          </w:p>
        </w:tc>
        <w:tc>
          <w:tcPr>
            <w:tcW w:w="1810" w:type="dxa"/>
          </w:tcPr>
          <w:p w14:paraId="687AEDE8" w14:textId="6A647743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705E2">
              <w:rPr>
                <w:rFonts w:ascii="Garamond" w:hAnsi="Garamond" w:cs="Times New Roman"/>
                <w:sz w:val="18"/>
                <w:szCs w:val="18"/>
                <w:lang w:val="pl-PL"/>
              </w:rPr>
              <w:t>Projekt własny / sprawozdanie z wykonania zadań</w:t>
            </w:r>
          </w:p>
        </w:tc>
      </w:tr>
    </w:tbl>
    <w:p w14:paraId="3C5898BE" w14:textId="77777777" w:rsidR="009C486D" w:rsidRPr="00F53CB8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6130"/>
        <w:gridCol w:w="1984"/>
        <w:gridCol w:w="1810"/>
      </w:tblGrid>
      <w:tr w:rsidR="009C486D" w:rsidRPr="00FE1A88" w14:paraId="4BB9E240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2DE8816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lastRenderedPageBreak/>
              <w:t>KOMPETENCJE SPOŁECZNE</w:t>
            </w:r>
          </w:p>
        </w:tc>
      </w:tr>
      <w:tr w:rsidR="009C486D" w:rsidRPr="00CC0E7E" w14:paraId="0E90825B" w14:textId="77777777" w:rsidTr="001668EC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5299F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130" w:type="dxa"/>
            <w:shd w:val="clear" w:color="auto" w:fill="D9E2F3" w:themeFill="accent5" w:themeFillTint="33"/>
            <w:vAlign w:val="center"/>
          </w:tcPr>
          <w:p w14:paraId="18CC205F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6A0297A1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984" w:type="dxa"/>
            <w:shd w:val="clear" w:color="auto" w:fill="D9E2F3" w:themeFill="accent5" w:themeFillTint="33"/>
            <w:vAlign w:val="center"/>
          </w:tcPr>
          <w:p w14:paraId="007FE16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1810" w:type="dxa"/>
            <w:shd w:val="clear" w:color="auto" w:fill="D9E2F3" w:themeFill="accent5" w:themeFillTint="33"/>
            <w:vAlign w:val="center"/>
          </w:tcPr>
          <w:p w14:paraId="44F6945E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42A6A83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1668EC" w:rsidRPr="00CC0E7E" w14:paraId="08303043" w14:textId="77777777" w:rsidTr="00FE3E1A">
        <w:tc>
          <w:tcPr>
            <w:tcW w:w="561" w:type="dxa"/>
            <w:vAlign w:val="center"/>
          </w:tcPr>
          <w:p w14:paraId="58E582E5" w14:textId="77777777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130" w:type="dxa"/>
            <w:vAlign w:val="center"/>
          </w:tcPr>
          <w:p w14:paraId="77DB80FA" w14:textId="42FD45A5" w:rsidR="001668EC" w:rsidRPr="00FE1A88" w:rsidRDefault="00A554C5" w:rsidP="001668EC">
            <w:pPr>
              <w:spacing w:after="0" w:line="240" w:lineRule="auto"/>
              <w:ind w:right="87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est gotów do prowadzenia własnej działalności zawodowej z wykorzystaniem wiedzy i umiejętności zdobytych w trakcie zajęć. </w:t>
            </w:r>
            <w:r w:rsidR="001668EC" w:rsidRPr="00F53CB8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984" w:type="dxa"/>
            <w:vAlign w:val="center"/>
          </w:tcPr>
          <w:p w14:paraId="3AEFE557" w14:textId="1AA27032" w:rsidR="001668EC" w:rsidRPr="00FE1A88" w:rsidRDefault="001668EC" w:rsidP="001668EC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5841">
              <w:rPr>
                <w:rFonts w:ascii="Garamond" w:hAnsi="Garamond" w:cs="Times New Roman"/>
                <w:sz w:val="18"/>
                <w:szCs w:val="18"/>
                <w:lang w:val="pl-PL"/>
              </w:rPr>
              <w:t>Diet2_KO01</w:t>
            </w:r>
            <w:r w:rsidR="00A554C5"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 w:rsidR="00A554C5" w:rsidRPr="00FE5841">
              <w:rPr>
                <w:rFonts w:ascii="Garamond" w:hAnsi="Garamond" w:cs="Times New Roman"/>
                <w:sz w:val="18"/>
                <w:szCs w:val="18"/>
                <w:lang w:val="pl-PL"/>
              </w:rPr>
              <w:t>Diet2_KR02</w:t>
            </w:r>
          </w:p>
        </w:tc>
        <w:tc>
          <w:tcPr>
            <w:tcW w:w="1810" w:type="dxa"/>
            <w:vAlign w:val="center"/>
          </w:tcPr>
          <w:p w14:paraId="203E1173" w14:textId="42A75BB1" w:rsidR="001668EC" w:rsidRPr="00FE1A88" w:rsidRDefault="001668EC" w:rsidP="00FE3E1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7868D6">
              <w:rPr>
                <w:rFonts w:ascii="Garamond" w:hAnsi="Garamond" w:cs="Times New Roman"/>
                <w:sz w:val="18"/>
                <w:szCs w:val="18"/>
                <w:lang w:val="pl-PL"/>
              </w:rPr>
              <w:t>Projekt własny / sprawozdanie z wykonania zadań</w:t>
            </w:r>
          </w:p>
        </w:tc>
      </w:tr>
    </w:tbl>
    <w:p w14:paraId="1F2B84F4" w14:textId="77777777" w:rsidR="00614E0A" w:rsidRDefault="00614E0A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173E835" w14:textId="78BA53BD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6351"/>
        <w:gridCol w:w="1701"/>
        <w:gridCol w:w="1872"/>
      </w:tblGrid>
      <w:tr w:rsidR="000E55A3" w:rsidRPr="00FE1A88" w14:paraId="250C3B75" w14:textId="77777777" w:rsidTr="001668EC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46A00D53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351" w:type="dxa"/>
            <w:vMerge w:val="restart"/>
            <w:shd w:val="clear" w:color="auto" w:fill="D9E2F3" w:themeFill="accent5" w:themeFillTint="33"/>
            <w:vAlign w:val="center"/>
          </w:tcPr>
          <w:p w14:paraId="052BFB5A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573" w:type="dxa"/>
            <w:gridSpan w:val="2"/>
            <w:shd w:val="clear" w:color="auto" w:fill="D9E2F3" w:themeFill="accent5" w:themeFillTint="33"/>
            <w:vAlign w:val="center"/>
          </w:tcPr>
          <w:p w14:paraId="03566924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E55A3" w:rsidRPr="00FE1A88" w14:paraId="5B3F234B" w14:textId="77777777" w:rsidTr="001668EC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6151C5E1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351" w:type="dxa"/>
            <w:vMerge/>
            <w:shd w:val="clear" w:color="auto" w:fill="D9E2F3" w:themeFill="accent5" w:themeFillTint="33"/>
            <w:vAlign w:val="center"/>
          </w:tcPr>
          <w:p w14:paraId="1921226E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573" w:type="dxa"/>
            <w:gridSpan w:val="2"/>
            <w:shd w:val="clear" w:color="auto" w:fill="D9E2F3" w:themeFill="accent5" w:themeFillTint="33"/>
            <w:vAlign w:val="center"/>
          </w:tcPr>
          <w:p w14:paraId="273299B3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</w:t>
            </w:r>
            <w:r w:rsidR="005F701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arsztaty</w:t>
            </w:r>
          </w:p>
        </w:tc>
      </w:tr>
      <w:tr w:rsidR="000E55A3" w:rsidRPr="00FE1A88" w14:paraId="0B3455C7" w14:textId="77777777" w:rsidTr="001668EC">
        <w:trPr>
          <w:trHeight w:val="273"/>
        </w:trPr>
        <w:tc>
          <w:tcPr>
            <w:tcW w:w="561" w:type="dxa"/>
            <w:vMerge/>
            <w:vAlign w:val="center"/>
          </w:tcPr>
          <w:p w14:paraId="2039E816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351" w:type="dxa"/>
            <w:vMerge/>
            <w:vAlign w:val="center"/>
          </w:tcPr>
          <w:p w14:paraId="688966C9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7A392234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872" w:type="dxa"/>
            <w:shd w:val="clear" w:color="auto" w:fill="D9E2F3" w:themeFill="accent5" w:themeFillTint="33"/>
            <w:vAlign w:val="center"/>
          </w:tcPr>
          <w:p w14:paraId="7CE22863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0E55A3" w:rsidRPr="008D0B21" w14:paraId="54A91C71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71CB77DA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351" w:type="dxa"/>
            <w:vAlign w:val="center"/>
          </w:tcPr>
          <w:p w14:paraId="25C1C7C1" w14:textId="77777777" w:rsidR="000E55A3" w:rsidRPr="00FE1A88" w:rsidRDefault="008D0B2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naliza trendów w spożyciu żywności w Polsce (bilanse żywności, budżety gospodarstw domowych).</w:t>
            </w:r>
          </w:p>
        </w:tc>
        <w:tc>
          <w:tcPr>
            <w:tcW w:w="1701" w:type="dxa"/>
            <w:vAlign w:val="center"/>
          </w:tcPr>
          <w:p w14:paraId="1618FDC6" w14:textId="77777777" w:rsidR="000E55A3" w:rsidRPr="00FE1A88" w:rsidRDefault="008D0B2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872" w:type="dxa"/>
            <w:vAlign w:val="center"/>
          </w:tcPr>
          <w:p w14:paraId="57CC536B" w14:textId="77777777" w:rsidR="000E55A3" w:rsidRPr="00FE1A88" w:rsidRDefault="008D0B2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FE1A88" w14:paraId="52D35AFF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76B4FC74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351" w:type="dxa"/>
            <w:vAlign w:val="center"/>
          </w:tcPr>
          <w:p w14:paraId="1845F371" w14:textId="63CA50DC" w:rsidR="000E55A3" w:rsidRPr="00FE1A88" w:rsidRDefault="008D0B2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etoda wywiadu 24</w:t>
            </w:r>
            <w:r w:rsid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h.</w:t>
            </w:r>
          </w:p>
        </w:tc>
        <w:tc>
          <w:tcPr>
            <w:tcW w:w="1701" w:type="dxa"/>
            <w:vAlign w:val="center"/>
          </w:tcPr>
          <w:p w14:paraId="4E98EEEC" w14:textId="77777777" w:rsidR="000E55A3" w:rsidRPr="00FE1A88" w:rsidRDefault="008D0B2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872" w:type="dxa"/>
            <w:vAlign w:val="center"/>
          </w:tcPr>
          <w:p w14:paraId="5C12A867" w14:textId="77777777" w:rsidR="000E55A3" w:rsidRPr="00FE1A88" w:rsidRDefault="00D637C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FE1A88" w14:paraId="7B74A0F1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1156D1D7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351" w:type="dxa"/>
            <w:vAlign w:val="center"/>
          </w:tcPr>
          <w:p w14:paraId="4ABCD97B" w14:textId="77777777" w:rsidR="000E55A3" w:rsidRPr="00FE1A88" w:rsidRDefault="008D0B21" w:rsidP="00853FF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etoda bieżącego notowania.</w:t>
            </w:r>
          </w:p>
        </w:tc>
        <w:tc>
          <w:tcPr>
            <w:tcW w:w="1701" w:type="dxa"/>
            <w:vAlign w:val="center"/>
          </w:tcPr>
          <w:p w14:paraId="49F01C40" w14:textId="77777777" w:rsidR="000E55A3" w:rsidRPr="00FE1A88" w:rsidRDefault="008D0B2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872" w:type="dxa"/>
            <w:vAlign w:val="center"/>
          </w:tcPr>
          <w:p w14:paraId="1B78918D" w14:textId="77777777" w:rsidR="000E55A3" w:rsidRPr="00FE1A88" w:rsidRDefault="008D0B2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8D0B21" w14:paraId="4400C7FC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444F2BC5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351" w:type="dxa"/>
            <w:vAlign w:val="center"/>
          </w:tcPr>
          <w:p w14:paraId="2C4F05E6" w14:textId="77777777" w:rsidR="000E55A3" w:rsidRPr="00FE1A88" w:rsidRDefault="008D0B21" w:rsidP="005C39A3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Metoda historii żywienia, </w:t>
            </w:r>
            <w:r w:rsidR="000E5AAF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kwestionariusze </w:t>
            </w:r>
            <w:r w:rsidR="005C39A3">
              <w:rPr>
                <w:rFonts w:ascii="Garamond" w:hAnsi="Garamond" w:cs="Times New Roman"/>
                <w:sz w:val="18"/>
                <w:szCs w:val="18"/>
                <w:lang w:val="pl-PL"/>
              </w:rPr>
              <w:t>ankiet</w:t>
            </w:r>
            <w:r w:rsidR="000E5AAF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701" w:type="dxa"/>
            <w:vAlign w:val="center"/>
          </w:tcPr>
          <w:p w14:paraId="6EA22085" w14:textId="77777777" w:rsidR="000E55A3" w:rsidRPr="00FE1A88" w:rsidRDefault="008D0B2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872" w:type="dxa"/>
            <w:vAlign w:val="center"/>
          </w:tcPr>
          <w:p w14:paraId="5CC67198" w14:textId="77777777" w:rsidR="000E55A3" w:rsidRPr="00FE1A88" w:rsidRDefault="00D637C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0E55A3" w:rsidRPr="008D0B21" w14:paraId="3781D448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6D04DA5F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351" w:type="dxa"/>
            <w:vAlign w:val="center"/>
          </w:tcPr>
          <w:p w14:paraId="6E3A67D1" w14:textId="77777777" w:rsidR="000E55A3" w:rsidRPr="00FE1A88" w:rsidRDefault="008D0B21" w:rsidP="008D0B2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Jakościowa oraz ilościowa ocena sposobu żywienia</w:t>
            </w:r>
            <w:r w:rsidR="000E5AAF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701" w:type="dxa"/>
            <w:vAlign w:val="center"/>
          </w:tcPr>
          <w:p w14:paraId="51ADC020" w14:textId="77777777" w:rsidR="000E55A3" w:rsidRDefault="008D0B21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872" w:type="dxa"/>
            <w:vAlign w:val="center"/>
          </w:tcPr>
          <w:p w14:paraId="11B06791" w14:textId="77777777" w:rsidR="000E55A3" w:rsidRDefault="00D637C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8D0B21" w:rsidRPr="008D0B21" w14:paraId="3995A531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0AB9A740" w14:textId="77777777" w:rsidR="008D0B21" w:rsidRPr="00FE1A88" w:rsidRDefault="008D0B21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351" w:type="dxa"/>
            <w:vAlign w:val="center"/>
          </w:tcPr>
          <w:p w14:paraId="0F51F49B" w14:textId="77777777" w:rsidR="008D0B21" w:rsidRPr="00FE1A88" w:rsidRDefault="000E5AAF" w:rsidP="000E5AAF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kreślenie wartości energetycznej oraz zawartości składników odżywczych w racji pokarmowej. Ocena wydatku energetycznego.</w:t>
            </w:r>
          </w:p>
        </w:tc>
        <w:tc>
          <w:tcPr>
            <w:tcW w:w="1701" w:type="dxa"/>
            <w:vAlign w:val="center"/>
          </w:tcPr>
          <w:p w14:paraId="5621942E" w14:textId="77777777" w:rsidR="008D0B21" w:rsidRDefault="000E5AAF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872" w:type="dxa"/>
            <w:vAlign w:val="center"/>
          </w:tcPr>
          <w:p w14:paraId="613E998D" w14:textId="77777777" w:rsidR="008D0B21" w:rsidRDefault="000E5AAF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AAF" w:rsidRPr="008D0B21" w14:paraId="3E23C782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3CEF2304" w14:textId="77777777" w:rsidR="000E5AAF" w:rsidRPr="00FE1A88" w:rsidRDefault="000E5AAF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351" w:type="dxa"/>
            <w:vAlign w:val="center"/>
          </w:tcPr>
          <w:p w14:paraId="3D1F1E9B" w14:textId="77777777" w:rsidR="000E5AAF" w:rsidRPr="00FE1A88" w:rsidRDefault="000E5AAF" w:rsidP="000314B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onstruowanie kwestionariusza do badań żywieniowych, przeprowadzenie badania pilotażowego oraz weryfikacja kwestionariusza.</w:t>
            </w:r>
          </w:p>
        </w:tc>
        <w:tc>
          <w:tcPr>
            <w:tcW w:w="1701" w:type="dxa"/>
            <w:vAlign w:val="center"/>
          </w:tcPr>
          <w:p w14:paraId="6DE5E517" w14:textId="77777777" w:rsidR="000E5AAF" w:rsidRDefault="000E5AAF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872" w:type="dxa"/>
            <w:vAlign w:val="center"/>
          </w:tcPr>
          <w:p w14:paraId="279299D2" w14:textId="77777777" w:rsidR="000E5AAF" w:rsidRDefault="000E5AAF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AAF" w:rsidRPr="008D0B21" w14:paraId="517A29CC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7DA9A53B" w14:textId="77777777" w:rsidR="000E5AAF" w:rsidRPr="00FE1A88" w:rsidRDefault="000E5AAF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351" w:type="dxa"/>
            <w:vAlign w:val="center"/>
          </w:tcPr>
          <w:p w14:paraId="7034D4EC" w14:textId="77777777" w:rsidR="000E5AAF" w:rsidRPr="00FE1A88" w:rsidRDefault="000E5AAF" w:rsidP="000314B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pracowanie i interpretacja wyników badań żywieniowych.</w:t>
            </w:r>
          </w:p>
        </w:tc>
        <w:tc>
          <w:tcPr>
            <w:tcW w:w="1701" w:type="dxa"/>
            <w:vAlign w:val="center"/>
          </w:tcPr>
          <w:p w14:paraId="35D951C1" w14:textId="77777777" w:rsidR="000E5AAF" w:rsidRDefault="002226FB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872" w:type="dxa"/>
            <w:vAlign w:val="center"/>
          </w:tcPr>
          <w:p w14:paraId="6D2221DE" w14:textId="77777777" w:rsidR="000E5AAF" w:rsidRDefault="002226FB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AAF" w:rsidRPr="008D0B21" w14:paraId="751ACD98" w14:textId="77777777" w:rsidTr="001668EC">
        <w:trPr>
          <w:trHeight w:val="273"/>
        </w:trPr>
        <w:tc>
          <w:tcPr>
            <w:tcW w:w="561" w:type="dxa"/>
            <w:vAlign w:val="center"/>
          </w:tcPr>
          <w:p w14:paraId="56A26388" w14:textId="77777777" w:rsidR="000E5AAF" w:rsidRDefault="000E5AAF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351" w:type="dxa"/>
            <w:vAlign w:val="center"/>
          </w:tcPr>
          <w:p w14:paraId="2ED12BE1" w14:textId="1D74365B" w:rsidR="000E5AAF" w:rsidRPr="00FE1A88" w:rsidRDefault="000E5AAF" w:rsidP="000E5AAF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pracowanie raportu z badań. Wytyczne do przygotowywania </w:t>
            </w:r>
            <w:r w:rsidR="009B51F7" w:rsidRPr="009B51F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raportu </w:t>
            </w:r>
            <w:proofErr w:type="gramStart"/>
            <w:r w:rsidR="009B51F7" w:rsidRPr="009B51F7">
              <w:rPr>
                <w:rFonts w:ascii="Garamond" w:hAnsi="Garamond" w:cs="Times New Roman"/>
                <w:sz w:val="18"/>
                <w:szCs w:val="18"/>
                <w:lang w:val="pl-PL"/>
              </w:rPr>
              <w:t>wdrożeniowego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proofErr w:type="gramEnd"/>
          </w:p>
        </w:tc>
        <w:tc>
          <w:tcPr>
            <w:tcW w:w="1701" w:type="dxa"/>
            <w:vAlign w:val="center"/>
          </w:tcPr>
          <w:p w14:paraId="298D178E" w14:textId="77777777" w:rsidR="000E5AAF" w:rsidRDefault="000E5AAF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872" w:type="dxa"/>
            <w:vAlign w:val="center"/>
          </w:tcPr>
          <w:p w14:paraId="24CD5AA2" w14:textId="77777777" w:rsidR="000E5AAF" w:rsidRDefault="000E5AAF" w:rsidP="000314B9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AAF" w:rsidRPr="008D0B21" w14:paraId="6AAD9960" w14:textId="77777777" w:rsidTr="001668EC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204E2AC5" w14:textId="77777777" w:rsidR="000E5AAF" w:rsidRPr="00FE1A88" w:rsidRDefault="000E5AAF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351" w:type="dxa"/>
            <w:tcBorders>
              <w:left w:val="nil"/>
              <w:bottom w:val="nil"/>
            </w:tcBorders>
            <w:vAlign w:val="center"/>
          </w:tcPr>
          <w:p w14:paraId="71CB866E" w14:textId="77777777" w:rsidR="000E5AAF" w:rsidRPr="00FE1A88" w:rsidRDefault="000E5AAF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701" w:type="dxa"/>
            <w:vAlign w:val="center"/>
          </w:tcPr>
          <w:p w14:paraId="27F11303" w14:textId="77777777" w:rsidR="000E5AAF" w:rsidRPr="00FE1A88" w:rsidRDefault="000E5AAF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872" w:type="dxa"/>
            <w:vAlign w:val="center"/>
          </w:tcPr>
          <w:p w14:paraId="6673270A" w14:textId="77777777" w:rsidR="000E5AAF" w:rsidRPr="00FE1A88" w:rsidRDefault="000E5AAF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303C6128" w14:textId="77777777" w:rsidR="00614E0A" w:rsidRDefault="00614E0A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38AD112" w14:textId="0E5606F8" w:rsidR="00CD11D0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0D0BF33C" w14:textId="03282D81" w:rsidR="00CD11D0" w:rsidRPr="00CD11D0" w:rsidRDefault="00CD11D0" w:rsidP="00CD11D0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D11D0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9B51F7">
        <w:rPr>
          <w:rFonts w:ascii="Garamond" w:hAnsi="Garamond" w:cs="Times New Roman"/>
          <w:bCs/>
          <w:sz w:val="18"/>
          <w:szCs w:val="18"/>
          <w:lang w:val="pl-PL"/>
        </w:rPr>
        <w:t>analiza przypadków, metoda sytuacyjna, grywalizacja, metoda seminaryjna, dyskusja dydaktyczna, debata, burza mózgów</w:t>
      </w:r>
    </w:p>
    <w:p w14:paraId="2C5B6649" w14:textId="77777777" w:rsidR="00CD11D0" w:rsidRPr="009B51F7" w:rsidRDefault="00CD11D0" w:rsidP="00CD11D0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CD11D0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9B51F7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, ćwiczenia / zadania laboratoryjne, ćwiczenia / zadania produkcyjne (wytwórcze), metoda projektu</w:t>
      </w:r>
    </w:p>
    <w:p w14:paraId="59495FFE" w14:textId="496FB810" w:rsidR="00BF0AC2" w:rsidRPr="009B51F7" w:rsidRDefault="00CD11D0" w:rsidP="00CD11D0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CD11D0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9B51F7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46A40D19" w14:textId="15561DA1" w:rsidR="00FE3E1A" w:rsidRDefault="00FE3E1A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EF482B0" w14:textId="4C71D924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2835"/>
      </w:tblGrid>
      <w:tr w:rsidR="00F80A29" w14:paraId="76F8FF4D" w14:textId="77777777" w:rsidTr="00853FFE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35469DF6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7126C24D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F80A29" w14:paraId="4793CEF3" w14:textId="77777777" w:rsidTr="00853FFE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49672C93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1625EA22" w14:textId="77777777" w:rsidR="00F80A29" w:rsidRPr="00CF0F97" w:rsidRDefault="00F85CA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85CA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</w:t>
            </w:r>
            <w:r w:rsidR="005F701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arsztaty</w:t>
            </w:r>
          </w:p>
        </w:tc>
      </w:tr>
      <w:tr w:rsidR="00F80A29" w14:paraId="7C1293C7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0C772DC0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2835" w:type="dxa"/>
            <w:vAlign w:val="center"/>
          </w:tcPr>
          <w:p w14:paraId="5322E0B0" w14:textId="77777777" w:rsidR="00F80A29" w:rsidRDefault="005C39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14:paraId="55DF6415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6FBC434F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2835" w:type="dxa"/>
            <w:vAlign w:val="center"/>
          </w:tcPr>
          <w:p w14:paraId="246F1E05" w14:textId="77777777" w:rsidR="00F80A29" w:rsidRDefault="005C39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14:paraId="790AAF56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760F514B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2835" w:type="dxa"/>
            <w:vAlign w:val="center"/>
          </w:tcPr>
          <w:p w14:paraId="44AE9804" w14:textId="710CBF7D" w:rsidR="00F80A29" w:rsidRDefault="00950B20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3</w:t>
            </w:r>
            <w:r w:rsidR="005C39A3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:rsidRPr="009F23E4" w14:paraId="6E1F1703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29F566F0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2835" w:type="dxa"/>
            <w:vAlign w:val="center"/>
          </w:tcPr>
          <w:p w14:paraId="467ABFDB" w14:textId="77777777" w:rsidR="00F80A29" w:rsidRDefault="005C39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:rsidRPr="008D0B21" w14:paraId="61651AC8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9C2C1DB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2835" w:type="dxa"/>
            <w:vAlign w:val="center"/>
          </w:tcPr>
          <w:p w14:paraId="7F93BA75" w14:textId="24AED318" w:rsidR="00F80A29" w:rsidRDefault="00950B20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7</w:t>
            </w:r>
            <w:r w:rsidR="00D637C7"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:rsidRPr="008D0B21" w14:paraId="3C7F797D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7EC1434B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2835" w:type="dxa"/>
            <w:vAlign w:val="center"/>
          </w:tcPr>
          <w:p w14:paraId="573F8FE0" w14:textId="61E504A7" w:rsidR="00F80A29" w:rsidRDefault="00950B20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:rsidRPr="009F23E4" w14:paraId="721C147B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01648695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2835" w:type="dxa"/>
            <w:vAlign w:val="center"/>
          </w:tcPr>
          <w:p w14:paraId="088BB143" w14:textId="77777777" w:rsidR="00F80A29" w:rsidRDefault="005C39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0</w:t>
            </w:r>
          </w:p>
        </w:tc>
      </w:tr>
      <w:tr w:rsidR="00F80A29" w14:paraId="7820F1DC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A4AA06B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</w:t>
            </w:r>
            <w:proofErr w:type="gramStart"/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…….</w:t>
            </w:r>
            <w:proofErr w:type="gramEnd"/>
          </w:p>
        </w:tc>
        <w:tc>
          <w:tcPr>
            <w:tcW w:w="2835" w:type="dxa"/>
            <w:vAlign w:val="center"/>
          </w:tcPr>
          <w:p w14:paraId="5BF8F020" w14:textId="77777777" w:rsidR="00F80A29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F80A29" w14:paraId="3CA8FBA5" w14:textId="77777777" w:rsidTr="00853FFE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22EB76E4" w14:textId="77777777" w:rsidR="00F80A29" w:rsidRDefault="00F80A29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2835" w:type="dxa"/>
            <w:vAlign w:val="center"/>
          </w:tcPr>
          <w:p w14:paraId="3E3CC6F2" w14:textId="77777777" w:rsidR="00F80A29" w:rsidRPr="00CF0F97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39CAB89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11855E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7AB99CE2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A4E2C7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099CADE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5AC961C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56760E3C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DC478C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355A0259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5918CF9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7DFF99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72441C" w14:paraId="64822B5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A0CF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2E5888A1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157E47F5" w14:textId="68500AD2" w:rsidR="00CB75B5" w:rsidRPr="00CB75B5" w:rsidRDefault="00950B20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59" w:type="dxa"/>
            <w:vAlign w:val="center"/>
          </w:tcPr>
          <w:p w14:paraId="289B2FB6" w14:textId="77A44C1D" w:rsidR="00CB75B5" w:rsidRPr="00CB75B5" w:rsidRDefault="00950B20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</w:tr>
      <w:tr w:rsidR="00CB75B5" w:rsidRPr="0072441C" w14:paraId="745ECF4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0C47FD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3D6A3F64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300EADC8" w14:textId="73290DD6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  <w:r w:rsidR="00950B20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3E2D8BF3" w14:textId="1618CC9D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  <w:r w:rsidR="00950B20"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</w:tr>
      <w:tr w:rsidR="00CB75B5" w:rsidRPr="0072441C" w14:paraId="2BC160AA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441D29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1C39E7B8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747B3C1B" w14:textId="43A962B2" w:rsidR="00CB75B5" w:rsidRPr="00CB75B5" w:rsidRDefault="00950B20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36BDD5D7" w14:textId="481ED3DE" w:rsidR="00CB75B5" w:rsidRPr="00CB75B5" w:rsidRDefault="00950B20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72441C" w14:paraId="00E151E0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61F2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640589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437B18DA" w14:textId="3E75C24C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64753E3B" w14:textId="721270A3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37EB99D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F0EBC30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53567805" w14:textId="7181D2D1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3747436A" w14:textId="4FC2954B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43F20D0E" w14:textId="4AD7838D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</w:t>
            </w:r>
          </w:p>
        </w:tc>
      </w:tr>
      <w:tr w:rsidR="00CB75B5" w:rsidRPr="0072441C" w14:paraId="149D2EF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47AB3E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lastRenderedPageBreak/>
              <w:t>6</w:t>
            </w:r>
          </w:p>
        </w:tc>
        <w:tc>
          <w:tcPr>
            <w:tcW w:w="6777" w:type="dxa"/>
            <w:vAlign w:val="center"/>
          </w:tcPr>
          <w:p w14:paraId="5255D34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41983E5D" w14:textId="072A4436" w:rsidR="00CB75B5" w:rsidRPr="00CB75B5" w:rsidRDefault="00185D4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089D4643" w14:textId="48781E51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07294567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D1F7D2A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6C11A061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7B428745" w14:textId="352F776A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424C60C5" w14:textId="35507624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</w:tr>
      <w:tr w:rsidR="00CB75B5" w:rsidRPr="00CB75B5" w14:paraId="69C0F0C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558401B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35A034C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5E15C8DA" w14:textId="6F4BB792" w:rsidR="00CB75B5" w:rsidRPr="00CB75B5" w:rsidRDefault="00950B20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04C73821" w14:textId="0D210F1E" w:rsidR="00CB75B5" w:rsidRPr="00CB75B5" w:rsidRDefault="00950B20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318CB4E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9E2C5C3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BC982C8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</w:t>
            </w:r>
            <w:proofErr w:type="gramStart"/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7CAB34A7" w14:textId="1B203AA0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4F0FF090" w14:textId="432FE211" w:rsidR="00CB75B5" w:rsidRPr="00CB75B5" w:rsidRDefault="0072441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4DE6E08F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7E05E88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43B64342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423F0814" w14:textId="77777777" w:rsidR="00CB75B5" w:rsidRPr="00CB75B5" w:rsidRDefault="0063275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0</w:t>
            </w:r>
          </w:p>
        </w:tc>
        <w:tc>
          <w:tcPr>
            <w:tcW w:w="1559" w:type="dxa"/>
            <w:vAlign w:val="center"/>
          </w:tcPr>
          <w:p w14:paraId="0725BD96" w14:textId="77777777" w:rsidR="00CB75B5" w:rsidRPr="00CB75B5" w:rsidRDefault="0063275A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84</w:t>
            </w:r>
          </w:p>
        </w:tc>
      </w:tr>
    </w:tbl>
    <w:p w14:paraId="2D41A93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B055F9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8314866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503DF2" w14:paraId="2F3F9A3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5B34667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49A08C9F" w14:textId="45AEA975" w:rsidR="009C486D" w:rsidRDefault="00503DF2" w:rsidP="009F23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Gronowska-</w:t>
            </w:r>
            <w:proofErr w:type="spellStart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Senger</w:t>
            </w:r>
            <w:proofErr w:type="spellEnd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A. (2013): Przewodnik metodyczny badań sposobu żywienia. Komitet Nauki o Żywieniu Człowieka Polskiej Akademii Nauk, Warszawa.</w:t>
            </w:r>
          </w:p>
        </w:tc>
      </w:tr>
      <w:tr w:rsidR="009C486D" w:rsidRPr="00503DF2" w14:paraId="6406C89F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360CCDE8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24441C84" w14:textId="15F68115" w:rsidR="009C486D" w:rsidRDefault="00503DF2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Gawęcki J. (2020): </w:t>
            </w:r>
            <w:proofErr w:type="spellStart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KomPAN</w:t>
            </w:r>
            <w:proofErr w:type="spellEnd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® Kwestionariusz do badania poglądów i zwyczajów żywieniowych oraz procedura opracowania danych. wyd. II, </w:t>
            </w:r>
            <w:proofErr w:type="spellStart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Wydawnicktwo</w:t>
            </w:r>
            <w:proofErr w:type="spellEnd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AN, Olsztyn.</w:t>
            </w:r>
          </w:p>
        </w:tc>
      </w:tr>
      <w:tr w:rsidR="005259D9" w:rsidRPr="00503DF2" w14:paraId="59D53A9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734B5F57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2D9575CE" w14:textId="543880FD" w:rsidR="005259D9" w:rsidRDefault="00503DF2" w:rsidP="009F23E4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arosz M., Rychlik E., </w:t>
            </w:r>
            <w:proofErr w:type="spellStart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Stoś</w:t>
            </w:r>
            <w:proofErr w:type="spellEnd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K., Charzewska J. (2020): Normy Żywienia dla populacji Polski i ich zastosowanie. Wydawnictwo Narodowego Instytutu Zdrowia Publicznego – Państwowego Zakładu Higieny, Warszawa.</w:t>
            </w:r>
          </w:p>
        </w:tc>
      </w:tr>
    </w:tbl>
    <w:p w14:paraId="6434F1F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E338564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CC0E7E" w14:paraId="237E891E" w14:textId="77777777" w:rsidTr="00FE3E1A">
        <w:trPr>
          <w:trHeight w:val="268"/>
        </w:trPr>
        <w:tc>
          <w:tcPr>
            <w:tcW w:w="421" w:type="dxa"/>
            <w:vAlign w:val="center"/>
          </w:tcPr>
          <w:p w14:paraId="79914669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5547185D" w14:textId="5C77786A" w:rsidR="009C486D" w:rsidRDefault="00503DF2" w:rsidP="00437AFD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Budyńko</w:t>
            </w:r>
            <w:proofErr w:type="spellEnd"/>
            <w:r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Ł., Waszaka P. (2015): Pomysł – badanie – publikacja. Wydawnictwo Gdański Uniwersytet Medyczny, Gdańsk.</w:t>
            </w:r>
          </w:p>
        </w:tc>
      </w:tr>
      <w:tr w:rsidR="009C486D" w:rsidRPr="00CC0E7E" w14:paraId="7D9A1800" w14:textId="77777777" w:rsidTr="00FE3E1A">
        <w:trPr>
          <w:trHeight w:val="268"/>
        </w:trPr>
        <w:tc>
          <w:tcPr>
            <w:tcW w:w="421" w:type="dxa"/>
            <w:vAlign w:val="center"/>
          </w:tcPr>
          <w:p w14:paraId="485F1BDD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03BCD092" w14:textId="0021C6C1" w:rsidR="009C486D" w:rsidRDefault="005C39A3" w:rsidP="005C39A3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1" w:name="_Hlk123912324"/>
            <w:r w:rsidRPr="005C39A3">
              <w:rPr>
                <w:rFonts w:ascii="Garamond" w:hAnsi="Garamond" w:cs="Times New Roman"/>
                <w:sz w:val="18"/>
                <w:szCs w:val="18"/>
                <w:lang w:val="pl-PL"/>
              </w:rPr>
              <w:t>Gronowska-</w:t>
            </w:r>
            <w:proofErr w:type="spellStart"/>
            <w:r w:rsidRPr="005C39A3">
              <w:rPr>
                <w:rFonts w:ascii="Garamond" w:hAnsi="Garamond" w:cs="Times New Roman"/>
                <w:sz w:val="18"/>
                <w:szCs w:val="18"/>
                <w:lang w:val="pl-PL"/>
              </w:rPr>
              <w:t>Senger</w:t>
            </w:r>
            <w:proofErr w:type="spellEnd"/>
            <w:r w:rsidRPr="005C39A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A.</w:t>
            </w:r>
            <w:r w:rsid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(2010)</w:t>
            </w:r>
            <w:r w:rsidR="0072441C">
              <w:rPr>
                <w:rFonts w:ascii="Garamond" w:hAnsi="Garamond" w:cs="Times New Roman"/>
                <w:sz w:val="18"/>
                <w:szCs w:val="18"/>
                <w:lang w:val="pl-PL"/>
              </w:rPr>
              <w:t>:</w:t>
            </w:r>
            <w:r w:rsidRPr="005C39A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Ocena wyżywienia [w</w:t>
            </w:r>
            <w:r w:rsid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]: </w:t>
            </w:r>
            <w:r w:rsidR="00503DF2"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erger S., </w:t>
            </w:r>
            <w:proofErr w:type="spellStart"/>
            <w:r w:rsidR="00503DF2"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Gawędzki</w:t>
            </w:r>
            <w:proofErr w:type="spellEnd"/>
            <w:r w:rsidR="00503DF2"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J (2010): Żywienie człowieka. Podstawy nauki o żywieniu. tom 1, Wydawnictwo Naukowe PWN, </w:t>
            </w:r>
            <w:proofErr w:type="spellStart"/>
            <w:r w:rsidR="00503DF2" w:rsidRPr="00503DF2">
              <w:rPr>
                <w:rFonts w:ascii="Garamond" w:hAnsi="Garamond" w:cs="Times New Roman"/>
                <w:sz w:val="18"/>
                <w:szCs w:val="18"/>
                <w:lang w:val="pl-PL"/>
              </w:rPr>
              <w:t>Warszawa.</w:t>
            </w:r>
            <w:r w:rsidRPr="005C39A3">
              <w:rPr>
                <w:rFonts w:ascii="Garamond" w:hAnsi="Garamond" w:cs="Times New Roman"/>
                <w:sz w:val="18"/>
                <w:szCs w:val="18"/>
                <w:lang w:val="pl-PL"/>
              </w:rPr>
              <w:t>s</w:t>
            </w:r>
            <w:proofErr w:type="spellEnd"/>
            <w:r w:rsidRPr="005C39A3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Pr="005C39A3">
              <w:rPr>
                <w:rFonts w:ascii="Garamond" w:hAnsi="Garamond" w:cs="Times New Roman"/>
                <w:sz w:val="18"/>
                <w:szCs w:val="18"/>
                <w:lang w:val="pl-PL"/>
              </w:rPr>
              <w:t>514-528</w:t>
            </w:r>
            <w:r w:rsidR="00EF20BC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bookmarkEnd w:id="1"/>
          </w:p>
        </w:tc>
      </w:tr>
    </w:tbl>
    <w:p w14:paraId="7DB725B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62F5E08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5C39A3" w14:paraId="3F2CD33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123756B7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70065D0E" w14:textId="77777777" w:rsidR="009E6AF7" w:rsidRDefault="00437AFD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ane Głównego Urzędu Statystycznego</w:t>
            </w:r>
            <w:r w:rsidR="00EF20BC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  <w:tr w:rsidR="009E6AF7" w:rsidRPr="005C39A3" w14:paraId="63775212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35B03CB3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451576B2" w14:textId="77777777" w:rsidR="009E6AF7" w:rsidRDefault="00437AFD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rtykuły z czasopism naukowych</w:t>
            </w:r>
            <w:r w:rsidR="00EF20BC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68512E1C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2485530D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001646" w14:textId="77777777" w:rsidR="008E29FD" w:rsidRDefault="008E29FD">
      <w:pPr>
        <w:spacing w:after="0" w:line="240" w:lineRule="auto"/>
      </w:pPr>
      <w:r>
        <w:separator/>
      </w:r>
    </w:p>
  </w:endnote>
  <w:endnote w:type="continuationSeparator" w:id="0">
    <w:p w14:paraId="214341C7" w14:textId="77777777" w:rsidR="008E29FD" w:rsidRDefault="008E2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16873" w14:textId="4C9BB04C" w:rsidR="00A3045F" w:rsidRPr="00A3045F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Syl</w:t>
    </w:r>
    <w:r w:rsidR="00A3045F" w:rsidRPr="00A3045F">
      <w:rPr>
        <w:rFonts w:ascii="Times New Roman" w:hAnsi="Times New Roman" w:cs="Times New Roman"/>
        <w:sz w:val="20"/>
        <w:szCs w:val="20"/>
      </w:rPr>
      <w:t>abus</w:t>
    </w:r>
    <w:proofErr w:type="spellEnd"/>
    <w:r w:rsidR="00142334">
      <w:rPr>
        <w:rFonts w:ascii="Times New Roman" w:hAnsi="Times New Roman" w:cs="Times New Roman"/>
        <w:sz w:val="20"/>
        <w:szCs w:val="20"/>
      </w:rPr>
      <w:t>:</w:t>
    </w:r>
    <w:r w:rsidR="002D7A1F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="005F7015" w:rsidRPr="005F7015">
      <w:rPr>
        <w:rFonts w:ascii="Times New Roman" w:hAnsi="Times New Roman" w:cs="Times New Roman"/>
        <w:sz w:val="20"/>
        <w:szCs w:val="20"/>
      </w:rPr>
      <w:t>Metodologia</w:t>
    </w:r>
    <w:proofErr w:type="spellEnd"/>
    <w:r w:rsidR="005F7015" w:rsidRPr="005F7015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="005F7015" w:rsidRPr="005F7015">
      <w:rPr>
        <w:rFonts w:ascii="Times New Roman" w:hAnsi="Times New Roman" w:cs="Times New Roman"/>
        <w:sz w:val="20"/>
        <w:szCs w:val="20"/>
      </w:rPr>
      <w:t>badań</w:t>
    </w:r>
    <w:proofErr w:type="spellEnd"/>
    <w:r w:rsidR="005F7015" w:rsidRPr="005F7015">
      <w:rPr>
        <w:rFonts w:ascii="Times New Roman" w:hAnsi="Times New Roman" w:cs="Times New Roman"/>
        <w:sz w:val="20"/>
        <w:szCs w:val="20"/>
      </w:rPr>
      <w:t xml:space="preserve"> </w:t>
    </w:r>
    <w:proofErr w:type="spellStart"/>
    <w:r w:rsidR="005F7015" w:rsidRPr="005F7015">
      <w:rPr>
        <w:rFonts w:ascii="Times New Roman" w:hAnsi="Times New Roman" w:cs="Times New Roman"/>
        <w:sz w:val="20"/>
        <w:szCs w:val="20"/>
      </w:rPr>
      <w:t>żywieniowych</w:t>
    </w:r>
    <w:proofErr w:type="spellEnd"/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A3045F">
      <w:rPr>
        <w:rFonts w:ascii="Times New Roman" w:hAnsi="Times New Roman" w:cs="Times New Roman"/>
        <w:sz w:val="20"/>
        <w:szCs w:val="20"/>
      </w:rPr>
      <w:t xml:space="preserve">Strona </w:t>
    </w:r>
    <w:r w:rsidR="00B87195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A3045F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="00B87195" w:rsidRPr="00A3045F">
      <w:rPr>
        <w:rFonts w:ascii="Times New Roman" w:hAnsi="Times New Roman" w:cs="Times New Roman"/>
        <w:sz w:val="20"/>
        <w:szCs w:val="20"/>
      </w:rPr>
      <w:fldChar w:fldCharType="separate"/>
    </w:r>
    <w:r w:rsidR="00EF20BC">
      <w:rPr>
        <w:rFonts w:ascii="Times New Roman" w:hAnsi="Times New Roman" w:cs="Times New Roman"/>
        <w:noProof/>
        <w:sz w:val="20"/>
        <w:szCs w:val="20"/>
      </w:rPr>
      <w:t>2</w:t>
    </w:r>
    <w:r w:rsidR="00B87195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26E0C69E" w14:textId="77777777" w:rsidR="00A3045F" w:rsidRDefault="00A3045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6079A" w14:textId="77777777" w:rsidR="008E29FD" w:rsidRDefault="008E29FD">
      <w:pPr>
        <w:spacing w:after="0" w:line="240" w:lineRule="auto"/>
      </w:pPr>
      <w:r>
        <w:separator/>
      </w:r>
    </w:p>
  </w:footnote>
  <w:footnote w:type="continuationSeparator" w:id="0">
    <w:p w14:paraId="1E0A5F84" w14:textId="77777777" w:rsidR="008E29FD" w:rsidRDefault="008E2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14E47" w14:textId="022550C2" w:rsidR="00D6125B" w:rsidRPr="00A3045F" w:rsidRDefault="00CC0E7E" w:rsidP="00A3045F">
    <w:pPr>
      <w:pStyle w:val="Nagwek"/>
      <w:jc w:val="center"/>
    </w:pPr>
    <w:r>
      <w:rPr>
        <w:noProof/>
      </w:rPr>
      <w:drawing>
        <wp:inline distT="0" distB="0" distL="0" distR="0" wp14:anchorId="3A344B65" wp14:editId="033D30F8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8699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sDQ1NrKwNDSzMDRR0lEKTi0uzszPAykwrAUA3OMcdiwAAAA="/>
  </w:docVars>
  <w:rsids>
    <w:rsidRoot w:val="00D6125B"/>
    <w:rsid w:val="0002124B"/>
    <w:rsid w:val="000252CC"/>
    <w:rsid w:val="000258C5"/>
    <w:rsid w:val="00055B79"/>
    <w:rsid w:val="00063555"/>
    <w:rsid w:val="00063D4B"/>
    <w:rsid w:val="00087532"/>
    <w:rsid w:val="0008780B"/>
    <w:rsid w:val="000A146D"/>
    <w:rsid w:val="000A7F74"/>
    <w:rsid w:val="000B1A8D"/>
    <w:rsid w:val="000B5F73"/>
    <w:rsid w:val="000D6C6D"/>
    <w:rsid w:val="000E1039"/>
    <w:rsid w:val="000E23E2"/>
    <w:rsid w:val="000E55A3"/>
    <w:rsid w:val="000E5AAF"/>
    <w:rsid w:val="001010FD"/>
    <w:rsid w:val="001366DE"/>
    <w:rsid w:val="00136CBE"/>
    <w:rsid w:val="00142334"/>
    <w:rsid w:val="001668EC"/>
    <w:rsid w:val="00185D42"/>
    <w:rsid w:val="00190358"/>
    <w:rsid w:val="00192A86"/>
    <w:rsid w:val="001B6D39"/>
    <w:rsid w:val="001D6BFD"/>
    <w:rsid w:val="001F29A4"/>
    <w:rsid w:val="002226FB"/>
    <w:rsid w:val="00230A50"/>
    <w:rsid w:val="0025738A"/>
    <w:rsid w:val="002574C9"/>
    <w:rsid w:val="00266590"/>
    <w:rsid w:val="002A519E"/>
    <w:rsid w:val="002D0322"/>
    <w:rsid w:val="002D7A1F"/>
    <w:rsid w:val="002F36F2"/>
    <w:rsid w:val="002F3930"/>
    <w:rsid w:val="00304AC9"/>
    <w:rsid w:val="0031358A"/>
    <w:rsid w:val="00343F03"/>
    <w:rsid w:val="003554DD"/>
    <w:rsid w:val="003752AF"/>
    <w:rsid w:val="00376545"/>
    <w:rsid w:val="0039186A"/>
    <w:rsid w:val="003A7BC2"/>
    <w:rsid w:val="003E7C6B"/>
    <w:rsid w:val="00437AFD"/>
    <w:rsid w:val="0044548E"/>
    <w:rsid w:val="0045302F"/>
    <w:rsid w:val="004859A2"/>
    <w:rsid w:val="004A3C93"/>
    <w:rsid w:val="004B21E0"/>
    <w:rsid w:val="004C0558"/>
    <w:rsid w:val="004F7F65"/>
    <w:rsid w:val="005036E4"/>
    <w:rsid w:val="00503DF2"/>
    <w:rsid w:val="00521621"/>
    <w:rsid w:val="005259D9"/>
    <w:rsid w:val="00542927"/>
    <w:rsid w:val="00545006"/>
    <w:rsid w:val="0054C0B7"/>
    <w:rsid w:val="005620D0"/>
    <w:rsid w:val="0057175F"/>
    <w:rsid w:val="00574BE2"/>
    <w:rsid w:val="005A4F9E"/>
    <w:rsid w:val="005C39A3"/>
    <w:rsid w:val="005E7B41"/>
    <w:rsid w:val="005F1666"/>
    <w:rsid w:val="005F7015"/>
    <w:rsid w:val="00614E0A"/>
    <w:rsid w:val="0062291A"/>
    <w:rsid w:val="0063275A"/>
    <w:rsid w:val="0063278D"/>
    <w:rsid w:val="0063674E"/>
    <w:rsid w:val="006542BB"/>
    <w:rsid w:val="00655679"/>
    <w:rsid w:val="00675719"/>
    <w:rsid w:val="00686E02"/>
    <w:rsid w:val="00691EA8"/>
    <w:rsid w:val="006A1E4A"/>
    <w:rsid w:val="006B4805"/>
    <w:rsid w:val="006C5DB2"/>
    <w:rsid w:val="006D04ED"/>
    <w:rsid w:val="006E7175"/>
    <w:rsid w:val="00706643"/>
    <w:rsid w:val="007225AA"/>
    <w:rsid w:val="0072441C"/>
    <w:rsid w:val="007378F2"/>
    <w:rsid w:val="00752317"/>
    <w:rsid w:val="00760A5C"/>
    <w:rsid w:val="00772324"/>
    <w:rsid w:val="00777F72"/>
    <w:rsid w:val="0078334C"/>
    <w:rsid w:val="007B2FAC"/>
    <w:rsid w:val="007E37A9"/>
    <w:rsid w:val="00804069"/>
    <w:rsid w:val="0083476F"/>
    <w:rsid w:val="00836EFD"/>
    <w:rsid w:val="008C109E"/>
    <w:rsid w:val="008D0B21"/>
    <w:rsid w:val="008D47F3"/>
    <w:rsid w:val="008D7FD5"/>
    <w:rsid w:val="008E29FD"/>
    <w:rsid w:val="008F218F"/>
    <w:rsid w:val="008F5E98"/>
    <w:rsid w:val="0090638D"/>
    <w:rsid w:val="00912A13"/>
    <w:rsid w:val="00927425"/>
    <w:rsid w:val="0093286F"/>
    <w:rsid w:val="00941CE9"/>
    <w:rsid w:val="0094369A"/>
    <w:rsid w:val="00944946"/>
    <w:rsid w:val="00946552"/>
    <w:rsid w:val="00950B20"/>
    <w:rsid w:val="00963C48"/>
    <w:rsid w:val="00967547"/>
    <w:rsid w:val="009972A4"/>
    <w:rsid w:val="009B51F7"/>
    <w:rsid w:val="009B5679"/>
    <w:rsid w:val="009B570E"/>
    <w:rsid w:val="009C486D"/>
    <w:rsid w:val="009C4CAC"/>
    <w:rsid w:val="009D6751"/>
    <w:rsid w:val="009E46CA"/>
    <w:rsid w:val="009E6AF7"/>
    <w:rsid w:val="009F23E4"/>
    <w:rsid w:val="00A3045F"/>
    <w:rsid w:val="00A554C5"/>
    <w:rsid w:val="00A65D58"/>
    <w:rsid w:val="00A95A52"/>
    <w:rsid w:val="00AC0025"/>
    <w:rsid w:val="00B0095E"/>
    <w:rsid w:val="00B44717"/>
    <w:rsid w:val="00B45577"/>
    <w:rsid w:val="00B47E60"/>
    <w:rsid w:val="00B57C21"/>
    <w:rsid w:val="00B6679C"/>
    <w:rsid w:val="00B82F70"/>
    <w:rsid w:val="00B87195"/>
    <w:rsid w:val="00B90F59"/>
    <w:rsid w:val="00B948AA"/>
    <w:rsid w:val="00B96088"/>
    <w:rsid w:val="00BA42CB"/>
    <w:rsid w:val="00BA7F60"/>
    <w:rsid w:val="00BB1AF5"/>
    <w:rsid w:val="00BD1875"/>
    <w:rsid w:val="00BD7E4F"/>
    <w:rsid w:val="00BF0AC2"/>
    <w:rsid w:val="00BF0DEB"/>
    <w:rsid w:val="00C0574F"/>
    <w:rsid w:val="00C50DA3"/>
    <w:rsid w:val="00C81742"/>
    <w:rsid w:val="00CB43A3"/>
    <w:rsid w:val="00CB75B5"/>
    <w:rsid w:val="00CC0CFB"/>
    <w:rsid w:val="00CC0E7E"/>
    <w:rsid w:val="00CC366F"/>
    <w:rsid w:val="00CD11D0"/>
    <w:rsid w:val="00CD536B"/>
    <w:rsid w:val="00CE580C"/>
    <w:rsid w:val="00D204D6"/>
    <w:rsid w:val="00D25E97"/>
    <w:rsid w:val="00D33113"/>
    <w:rsid w:val="00D361A1"/>
    <w:rsid w:val="00D438E0"/>
    <w:rsid w:val="00D6125B"/>
    <w:rsid w:val="00D637C7"/>
    <w:rsid w:val="00D65A03"/>
    <w:rsid w:val="00DB1D26"/>
    <w:rsid w:val="00DC4277"/>
    <w:rsid w:val="00DD5AA8"/>
    <w:rsid w:val="00DE49E8"/>
    <w:rsid w:val="00DE7963"/>
    <w:rsid w:val="00DF5668"/>
    <w:rsid w:val="00E02C00"/>
    <w:rsid w:val="00E0648C"/>
    <w:rsid w:val="00E06C47"/>
    <w:rsid w:val="00EB7BB9"/>
    <w:rsid w:val="00EC0B45"/>
    <w:rsid w:val="00EF20BC"/>
    <w:rsid w:val="00EF4B40"/>
    <w:rsid w:val="00F44A38"/>
    <w:rsid w:val="00F44B1B"/>
    <w:rsid w:val="00F53CB8"/>
    <w:rsid w:val="00F559BF"/>
    <w:rsid w:val="00F70EC9"/>
    <w:rsid w:val="00F80A29"/>
    <w:rsid w:val="00F81603"/>
    <w:rsid w:val="00F85CAA"/>
    <w:rsid w:val="00FE1A88"/>
    <w:rsid w:val="00FE3E1A"/>
    <w:rsid w:val="00FE5841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0C9D42"/>
  <w15:docId w15:val="{35865404-ACBB-9A46-89CD-A7336F2FD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E02C00"/>
    <w:pPr>
      <w:suppressAutoHyphens w:val="0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C002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C002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C002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932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44</cp:revision>
  <cp:lastPrinted>2021-06-05T12:43:00Z</cp:lastPrinted>
  <dcterms:created xsi:type="dcterms:W3CDTF">2022-02-23T11:47:00Z</dcterms:created>
  <dcterms:modified xsi:type="dcterms:W3CDTF">2025-07-08T08:5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